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p>
    <w:p w14:paraId="1B958C74" w14:textId="2ED35436" w:rsidR="00D93A50" w:rsidRDefault="00DF2A73" w:rsidP="00DF2A73">
      <w:r>
        <w:tab/>
      </w:r>
    </w:p>
    <w:p w14:paraId="7C5266C4" w14:textId="3C319602" w:rsidR="00DF2A73" w:rsidRDefault="00DF2A73" w:rsidP="00DF2A73">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w:t>
      </w:r>
    </w:p>
    <w:p w14:paraId="55549B0C" w14:textId="66D82A8F" w:rsidR="00010AEB" w:rsidRDefault="00010AEB" w:rsidP="00DF2A73">
      <w:r>
        <w:tab/>
        <w:t xml:space="preserve">The development period is broken up into five sprints, each lasting 2 weeks. Sprint #1 focuses around developing the functionality to allow member information to be registered into the system. This includes proper error checking functionality, as well as developing proper access levels to be used. </w:t>
      </w:r>
      <w:bookmarkStart w:id="0" w:name="_GoBack"/>
      <w:bookmarkEnd w:id="0"/>
    </w:p>
    <w:p w14:paraId="7DA18DE1" w14:textId="70469186" w:rsidR="00010AEB" w:rsidRDefault="00010AEB" w:rsidP="00DF2A73">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DF2A73">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DF2A73">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DF2A73">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DF2A73">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6907471B" w14:textId="77777777" w:rsidR="00565A86" w:rsidRPr="00EF7F8D" w:rsidRDefault="003D1509" w:rsidP="007854D3">
      <w:pPr>
        <w:pStyle w:val="Heading1"/>
      </w:pPr>
      <w:r w:rsidRPr="00EF7F8D">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w:t>
            </w:r>
            <w:r w:rsidR="00D16563">
              <w:lastRenderedPageBreak/>
              <w:t xml:space="preserve">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17B26AE4" w14:textId="77777777" w:rsidR="007854D3" w:rsidRDefault="007854D3" w:rsidP="007854D3">
      <w:pPr>
        <w:pStyle w:val="Heading1"/>
        <w:rPr>
          <w:rFonts w:ascii="Times New Roman" w:eastAsia="Times New Roman" w:hAnsi="Times New Roman" w:cs="Times New Roman"/>
          <w:color w:val="auto"/>
          <w:sz w:val="24"/>
          <w:szCs w:val="24"/>
        </w:rPr>
      </w:pPr>
    </w:p>
    <w:p w14:paraId="32BB5E48" w14:textId="77777777" w:rsidR="007854D3" w:rsidRDefault="007854D3" w:rsidP="007854D3">
      <w:pPr>
        <w:pStyle w:val="Heading1"/>
        <w:rPr>
          <w:rFonts w:ascii="Times New Roman" w:eastAsia="Times New Roman" w:hAnsi="Times New Roman" w:cs="Times New Roman"/>
          <w:color w:val="auto"/>
          <w:sz w:val="24"/>
          <w:szCs w:val="24"/>
        </w:rPr>
      </w:pPr>
    </w:p>
    <w:p w14:paraId="07BA93F0" w14:textId="77777777" w:rsidR="00BF40C5" w:rsidRDefault="00BF40C5" w:rsidP="007854D3">
      <w:pPr>
        <w:pStyle w:val="Heading1"/>
        <w:rPr>
          <w:shd w:val="clear" w:color="auto" w:fill="FFFFFF"/>
        </w:rPr>
      </w:pPr>
      <w:r w:rsidRPr="00BF40C5">
        <w:rPr>
          <w:shd w:val="clear" w:color="auto" w:fill="FFFFFF"/>
        </w:rPr>
        <w:t>Product Backlog Stories</w:t>
      </w:r>
    </w:p>
    <w:p w14:paraId="511AAB76" w14:textId="77777777" w:rsidR="002E1637" w:rsidRPr="002E1637" w:rsidRDefault="002E1637" w:rsidP="002E1637"/>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lastRenderedPageBreak/>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w:t>
            </w:r>
            <w:r>
              <w:lastRenderedPageBreak/>
              <w:t>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lastRenderedPageBreak/>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070C00A3"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Parse query results into downloadable CSV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591CC580" w14:textId="665097A6" w:rsidR="007854D3" w:rsidRDefault="007854D3" w:rsidP="007854D3">
      <w:pPr>
        <w:pStyle w:val="Heading1"/>
        <w:rPr>
          <w:shd w:val="clear" w:color="auto" w:fill="FFFFFF"/>
        </w:rPr>
      </w:pPr>
      <w:r>
        <w:rPr>
          <w:shd w:val="clear" w:color="auto" w:fill="FFFFFF"/>
        </w:rPr>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lastRenderedPageBreak/>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58A749D8"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delete user option that asks for confirmation with re-input of password</w:t>
            </w:r>
          </w:p>
        </w:tc>
        <w:tc>
          <w:tcPr>
            <w:tcW w:w="1576" w:type="dxa"/>
          </w:tcPr>
          <w:p w14:paraId="2322B585" w14:textId="118E0FE5" w:rsidR="004D1F30"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059A70E2"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FC856BF" w14:textId="77777777" w:rsidR="007854D3" w:rsidRPr="007854D3" w:rsidRDefault="007854D3" w:rsidP="007854D3"/>
    <w:p w14:paraId="263968EA" w14:textId="77777777" w:rsidR="0008703D" w:rsidRDefault="0008703D" w:rsidP="0008703D">
      <w:pPr>
        <w:pStyle w:val="Heading1"/>
        <w:rPr>
          <w:shd w:val="clear" w:color="auto" w:fill="FFFFFF"/>
        </w:rPr>
      </w:pPr>
    </w:p>
    <w:p w14:paraId="037A9F85"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17B619EC"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895E4E">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lastRenderedPageBreak/>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Form displays pre-existing data that 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19A5046F" w14:textId="77777777" w:rsidR="0008703D" w:rsidRPr="00542CA8" w:rsidRDefault="0008703D" w:rsidP="0008703D"/>
    <w:p w14:paraId="6AA7D689" w14:textId="77777777" w:rsidR="0008703D" w:rsidRDefault="0008703D" w:rsidP="0008703D">
      <w:pPr>
        <w:pStyle w:val="Heading1"/>
        <w:rPr>
          <w:shd w:val="clear" w:color="auto" w:fill="FFFFFF"/>
        </w:rPr>
      </w:pPr>
    </w:p>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51312DE" w:rsidR="0008703D" w:rsidRPr="007854D3" w:rsidRDefault="0008703D" w:rsidP="00012E1B">
            <w:pPr>
              <w:spacing w:before="180" w:after="180"/>
              <w:jc w:val="center"/>
              <w:rPr>
                <w:rFonts w:ascii="Helvetica Neue" w:hAnsi="Helvetica Neue"/>
              </w:rPr>
            </w:pPr>
            <w:r w:rsidRPr="007854D3">
              <w:rPr>
                <w:rFonts w:ascii="Helvetica Neue" w:hAnsi="Helvetica Neue"/>
              </w:rPr>
              <w:lastRenderedPageBreak/>
              <w:t>Sprint #</w:t>
            </w:r>
            <w:r>
              <w:rPr>
                <w:rFonts w:ascii="Helvetica Neue" w:hAnsi="Helvetica Neue"/>
              </w:rPr>
              <w:t>3</w:t>
            </w:r>
            <w:r w:rsidRPr="007854D3">
              <w:rPr>
                <w:rFonts w:ascii="Helvetica Neue" w:hAnsi="Helvetica Neue"/>
              </w:rPr>
              <w:t xml:space="preserve">: from </w:t>
            </w:r>
            <w:r w:rsidR="00895E4E">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7AE2900C"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0D374B6" w14:textId="77777777" w:rsidR="0008703D" w:rsidRPr="007854D3" w:rsidRDefault="0008703D" w:rsidP="0008703D"/>
    <w:p w14:paraId="3B313CB0" w14:textId="77777777" w:rsidR="0008703D" w:rsidRPr="00542CA8" w:rsidRDefault="0008703D" w:rsidP="0008703D"/>
    <w:p w14:paraId="6AF20C38" w14:textId="77777777" w:rsidR="0008703D" w:rsidRDefault="0008703D" w:rsidP="0008703D">
      <w:pPr>
        <w:pStyle w:val="Heading1"/>
        <w:rPr>
          <w:shd w:val="clear" w:color="auto" w:fill="FFFFFF"/>
        </w:rPr>
      </w:pPr>
    </w:p>
    <w:p w14:paraId="62CBA9D7"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50B300D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Pr>
                <w:rFonts w:ascii="Helvetica Neue" w:hAnsi="Helvetica Neue"/>
              </w:rPr>
              <w:t>8 OCT 2018</w:t>
            </w:r>
            <w:r w:rsidRPr="007854D3">
              <w:rPr>
                <w:rFonts w:ascii="Helvetica Neue" w:hAnsi="Helvetica Neue"/>
              </w:rPr>
              <w:t xml:space="preserve"> to </w:t>
            </w:r>
            <w:r>
              <w:rPr>
                <w:rFonts w:ascii="Helvetica Neue" w:hAnsi="Helvetica Neue"/>
              </w:rPr>
              <w:t>14 OCT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Use list of active swimmers to populate 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lastRenderedPageBreak/>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4F5607D4" w14:textId="77777777" w:rsidR="0008703D" w:rsidRDefault="0008703D" w:rsidP="0008703D">
      <w:pPr>
        <w:pStyle w:val="Heading1"/>
        <w:rPr>
          <w:shd w:val="clear" w:color="auto" w:fill="FFFFFF"/>
        </w:rPr>
      </w:pPr>
    </w:p>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47974318"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895E4E">
              <w:rPr>
                <w:rFonts w:ascii="Helvetica Neue" w:hAnsi="Helvetica Neue"/>
              </w:rPr>
              <w:t xml:space="preserve"> 5</w:t>
            </w:r>
            <w:r>
              <w:rPr>
                <w:rFonts w:ascii="Helvetica Neue" w:hAnsi="Helvetica Neue"/>
              </w:rPr>
              <w:t xml:space="preserve"> NOV 2018</w:t>
            </w:r>
            <w:r w:rsidRPr="007854D3">
              <w:rPr>
                <w:rFonts w:ascii="Helvetica Neue" w:hAnsi="Helvetica Neue"/>
              </w:rPr>
              <w:t xml:space="preserve"> to </w:t>
            </w:r>
            <w:r>
              <w:rPr>
                <w:rFonts w:ascii="Helvetica Neue" w:hAnsi="Helvetica Neue"/>
              </w:rPr>
              <w:t>1</w:t>
            </w:r>
            <w:r w:rsidR="00895E4E">
              <w:rPr>
                <w:rFonts w:ascii="Helvetica Neue" w:hAnsi="Helvetica Neue"/>
              </w:rPr>
              <w:t>8</w:t>
            </w:r>
            <w:r>
              <w:rPr>
                <w:rFonts w:ascii="Helvetica Neue" w:hAnsi="Helvetica Neue"/>
              </w:rPr>
              <w:t xml:space="preserve"> NOV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sulting visits panel to </w:t>
            </w:r>
            <w:r>
              <w:rPr>
                <w:rFonts w:ascii="Helvetica Neue" w:hAnsi="Helvetica Neue"/>
                <w:color w:val="2D3B45"/>
              </w:rPr>
              <w:lastRenderedPageBreak/>
              <w:t>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4DEADA3B"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6B4107">
              <w:t xml:space="preserve">csv fi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76FC7" w14:textId="77777777" w:rsidR="003E1473" w:rsidRDefault="003E1473" w:rsidP="004F4459">
      <w:r>
        <w:separator/>
      </w:r>
    </w:p>
  </w:endnote>
  <w:endnote w:type="continuationSeparator" w:id="0">
    <w:p w14:paraId="2F6A49C6" w14:textId="77777777" w:rsidR="003E1473" w:rsidRDefault="003E1473"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13878" w14:textId="77777777" w:rsidR="003E1473" w:rsidRDefault="003E1473" w:rsidP="004F4459">
      <w:r>
        <w:separator/>
      </w:r>
    </w:p>
  </w:footnote>
  <w:footnote w:type="continuationSeparator" w:id="0">
    <w:p w14:paraId="257AA47B" w14:textId="77777777" w:rsidR="003E1473" w:rsidRDefault="003E1473"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012E1B" w:rsidRDefault="00012E1B"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F0AAC"/>
    <w:rsid w:val="001366CD"/>
    <w:rsid w:val="001539DB"/>
    <w:rsid w:val="00183FB5"/>
    <w:rsid w:val="0019218C"/>
    <w:rsid w:val="001948CC"/>
    <w:rsid w:val="001A3456"/>
    <w:rsid w:val="001B0907"/>
    <w:rsid w:val="001B1D01"/>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75702"/>
    <w:rsid w:val="00A87407"/>
    <w:rsid w:val="00A92BC0"/>
    <w:rsid w:val="00AB7A33"/>
    <w:rsid w:val="00AC7D9B"/>
    <w:rsid w:val="00AE777E"/>
    <w:rsid w:val="00B215C3"/>
    <w:rsid w:val="00B37492"/>
    <w:rsid w:val="00B47B2E"/>
    <w:rsid w:val="00B554C0"/>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17EA5"/>
    <w:rsid w:val="00D42A28"/>
    <w:rsid w:val="00D45C16"/>
    <w:rsid w:val="00D6364A"/>
    <w:rsid w:val="00D93A50"/>
    <w:rsid w:val="00DB3E5B"/>
    <w:rsid w:val="00DC1E3F"/>
    <w:rsid w:val="00DC51F7"/>
    <w:rsid w:val="00DD1AAD"/>
    <w:rsid w:val="00DD2FD4"/>
    <w:rsid w:val="00DE26DE"/>
    <w:rsid w:val="00DE45EC"/>
    <w:rsid w:val="00DF2A73"/>
    <w:rsid w:val="00E07857"/>
    <w:rsid w:val="00E140C9"/>
    <w:rsid w:val="00E4027F"/>
    <w:rsid w:val="00E47E03"/>
    <w:rsid w:val="00EE1C97"/>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B33D359-7F6B-447F-96AA-F748F64CC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0</Pages>
  <Words>1583</Words>
  <Characters>9027</Characters>
  <Application>Microsoft Office Word</Application>
  <DocSecurity>0</DocSecurity>
  <Lines>75</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Joseph Hackett</cp:lastModifiedBy>
  <cp:revision>4</cp:revision>
  <dcterms:created xsi:type="dcterms:W3CDTF">2018-09-05T14:03:00Z</dcterms:created>
  <dcterms:modified xsi:type="dcterms:W3CDTF">2018-09-07T03:17:00Z</dcterms:modified>
</cp:coreProperties>
</file>